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939FE" w:rsidRDefault="001939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bookmarkStart w:id="0" w:name="_heading=h.gjdgxs" w:colFirst="0" w:colLast="0"/>
      <w:bookmarkStart w:id="1" w:name="_GoBack"/>
      <w:bookmarkEnd w:id="0"/>
      <w:bookmarkEnd w:id="1"/>
    </w:p>
    <w:p w:rsidR="001939FE" w:rsidRDefault="001939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rsidR="001939FE" w:rsidRDefault="00477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ATE]</w:t>
      </w:r>
    </w:p>
    <w:p w:rsidR="001939FE" w:rsidRPr="003267A5" w:rsidRDefault="001939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1939FE" w:rsidRPr="003267A5" w:rsidRDefault="001939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1939FE" w:rsidRPr="003267A5" w:rsidRDefault="00477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3267A5">
        <w:t>Contact Name</w:t>
      </w:r>
    </w:p>
    <w:p w:rsidR="001939FE" w:rsidRPr="003267A5" w:rsidRDefault="00477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3267A5">
        <w:t>Address</w:t>
      </w:r>
    </w:p>
    <w:p w:rsidR="001939FE" w:rsidRPr="003267A5" w:rsidRDefault="00477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3267A5">
        <w:t>Address2</w:t>
      </w:r>
    </w:p>
    <w:p w:rsidR="001939FE" w:rsidRPr="003267A5" w:rsidRDefault="00477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3267A5">
        <w:t>Country</w:t>
      </w:r>
      <w:r w:rsidRPr="003267A5">
        <w:tab/>
      </w:r>
    </w:p>
    <w:p w:rsidR="001939FE" w:rsidRPr="003267A5" w:rsidRDefault="00477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3267A5">
        <w:t>City /Province</w:t>
      </w:r>
    </w:p>
    <w:p w:rsidR="001939FE" w:rsidRPr="003267A5" w:rsidRDefault="00477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3267A5">
        <w:t>Postal Code</w:t>
      </w:r>
    </w:p>
    <w:p w:rsidR="001939FE" w:rsidRPr="003267A5" w:rsidRDefault="001939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rsidR="001939FE" w:rsidRPr="003267A5" w:rsidRDefault="001939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rsidR="001939FE" w:rsidRPr="003267A5" w:rsidRDefault="001939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rsidR="001939FE" w:rsidRPr="003267A5" w:rsidRDefault="003267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r>
        <w:rPr>
          <w:b/>
          <w:color w:val="000000"/>
        </w:rPr>
        <w:t>REVIVAL OF SALES</w:t>
      </w:r>
    </w:p>
    <w:p w:rsidR="001939FE" w:rsidRPr="003267A5" w:rsidRDefault="001939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rsidR="001939FE" w:rsidRPr="003267A5" w:rsidRDefault="001939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rsidR="001939FE" w:rsidRPr="003267A5" w:rsidRDefault="00477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3267A5">
        <w:rPr>
          <w:color w:val="000000"/>
        </w:rPr>
        <w:t>Dear [CLIENT NAME],</w:t>
      </w:r>
    </w:p>
    <w:p w:rsidR="001939FE" w:rsidRPr="003267A5" w:rsidRDefault="00477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3267A5">
        <w:br/>
      </w:r>
      <w:r w:rsidRPr="003267A5">
        <w:rPr>
          <w:rFonts w:eastAsia="Courier New"/>
        </w:rPr>
        <w:t xml:space="preserve">We have not heard from you for some time now and would like to know if you would like us to be of service to you. </w:t>
      </w:r>
      <w:r w:rsidRPr="003267A5">
        <w:br/>
      </w:r>
      <w:r w:rsidRPr="003267A5">
        <w:br/>
      </w:r>
      <w:r w:rsidRPr="003267A5">
        <w:rPr>
          <w:rFonts w:eastAsia="Courier New"/>
        </w:rPr>
        <w:t>Should you have any issues with our company, please call and let us know.</w:t>
      </w:r>
      <w:r w:rsidRPr="003267A5">
        <w:br/>
      </w:r>
      <w:r w:rsidRPr="003267A5">
        <w:br/>
      </w:r>
      <w:r w:rsidR="003267A5">
        <w:rPr>
          <w:rFonts w:eastAsia="Courier New"/>
        </w:rPr>
        <w:t xml:space="preserve">We have introduced a number of </w:t>
      </w:r>
      <w:r w:rsidRPr="003267A5">
        <w:rPr>
          <w:rFonts w:eastAsia="Courier New"/>
        </w:rPr>
        <w:t xml:space="preserve">innovative products into our product line since the last order you placed with our company. We would </w:t>
      </w:r>
      <w:r w:rsidR="003267A5">
        <w:rPr>
          <w:rFonts w:eastAsia="Courier New"/>
        </w:rPr>
        <w:t>like</w:t>
      </w:r>
      <w:r w:rsidRPr="003267A5">
        <w:rPr>
          <w:rFonts w:eastAsia="Courier New"/>
        </w:rPr>
        <w:t xml:space="preserve"> the opportunity to present these new products from our lineup to you.</w:t>
      </w:r>
      <w:r w:rsidRPr="003267A5">
        <w:br/>
      </w:r>
      <w:r w:rsidRPr="003267A5">
        <w:br/>
        <w:t>Sincerely,</w:t>
      </w:r>
    </w:p>
    <w:p w:rsidR="001939FE" w:rsidRPr="003267A5" w:rsidRDefault="001939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1939FE" w:rsidRPr="003267A5" w:rsidRDefault="001939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1939FE" w:rsidRPr="003267A5" w:rsidRDefault="001939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1939FE" w:rsidRPr="003267A5" w:rsidRDefault="00477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3267A5">
        <w:t>[NAME]</w:t>
      </w:r>
    </w:p>
    <w:p w:rsidR="001939FE" w:rsidRPr="003267A5" w:rsidRDefault="00477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3267A5">
        <w:rPr>
          <w:color w:val="000000"/>
        </w:rPr>
        <w:t>[TITLE]</w:t>
      </w:r>
    </w:p>
    <w:p w:rsidR="001939FE" w:rsidRPr="003267A5" w:rsidRDefault="00477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3267A5">
        <w:rPr>
          <w:color w:val="000000"/>
        </w:rPr>
        <w:t>[CONTACT DETAILS]</w:t>
      </w:r>
    </w:p>
    <w:p w:rsidR="001939FE" w:rsidRPr="003267A5" w:rsidRDefault="00477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3267A5">
        <w:rPr>
          <w:color w:val="000000"/>
        </w:rPr>
        <w:t xml:space="preserve">[COPMANY EMAIL] </w:t>
      </w:r>
    </w:p>
    <w:p w:rsidR="001939FE" w:rsidRPr="003267A5" w:rsidRDefault="001939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0"/>
          <w:szCs w:val="20"/>
        </w:rPr>
      </w:pPr>
    </w:p>
    <w:sectPr w:rsidR="001939FE" w:rsidRPr="003267A5" w:rsidSect="001939FE">
      <w:footerReference w:type="default" r:id="rId7"/>
      <w:pgSz w:w="12240" w:h="15840"/>
      <w:pgMar w:top="1440" w:right="1440" w:bottom="1440" w:left="1440"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7752F" w:rsidRDefault="0047752F" w:rsidP="001939FE">
      <w:r>
        <w:separator/>
      </w:r>
    </w:p>
  </w:endnote>
  <w:endnote w:type="continuationSeparator" w:id="0">
    <w:p w:rsidR="0047752F" w:rsidRDefault="0047752F" w:rsidP="001939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39FE" w:rsidRDefault="0047752F">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b/>
        <w:color w:val="000000"/>
      </w:rPr>
    </w:pPr>
    <w:r>
      <w:rPr>
        <w:b/>
        <w:color w:val="000000"/>
      </w:rPr>
      <w:t xml:space="preserve">[YOUR COMPANY NAME] </w:t>
    </w:r>
  </w:p>
  <w:p w:rsidR="001939FE" w:rsidRDefault="0047752F">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 xml:space="preserve">[YOUR COMPLETE ADDRESS] </w:t>
    </w:r>
  </w:p>
  <w:p w:rsidR="001939FE" w:rsidRDefault="0047752F">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Tel: [CONTACTDETAILS] / Email: [EMAIL ADDRESS]</w:t>
    </w:r>
  </w:p>
  <w:p w:rsidR="001939FE" w:rsidRDefault="00984701">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FF"/>
        <w:u w:val="single"/>
      </w:rPr>
    </w:pPr>
    <w:hyperlink r:id="rId1">
      <w:r w:rsidR="0047752F">
        <w:rPr>
          <w:color w:val="0000FF"/>
          <w:u w:val="single"/>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7752F" w:rsidRDefault="0047752F" w:rsidP="001939FE">
      <w:r>
        <w:separator/>
      </w:r>
    </w:p>
  </w:footnote>
  <w:footnote w:type="continuationSeparator" w:id="0">
    <w:p w:rsidR="0047752F" w:rsidRDefault="0047752F" w:rsidP="001939F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yN7GwNDUwNzEzNzZV0lEKTi0uzszPAykwrAUAD9AcySwAAAA="/>
    <w:docVar w:name="Description" w:val="Keeping your client informed of any relevant information pertaining your business activities and offerings, a customer revival communication is vital and it indicates professionalism and works towards the reputation of your business. TemplateGuru has samples of letters to help you communicate with them professionally.   Download examples of letters from TemplateGuru. There are many other sales and marketing letter templates for you to browse here. https://www.templateguru.co.za/templates/sales&amp;marketing/"/>
    <w:docVar w:name="Excerpt" w:val="_x000a_We have not heard from you for some time now and would like to know if you would like us to be of service to you."/>
    <w:docVar w:name="Source" w:val="www.sec.gov"/>
    <w:docVar w:name="Tags" w:val="market analysis, business documents, entrepreneurship, entrepreneur, guideline, checklist, customer revival product sales template, customer revival product sales example, how to create a customer revival product sales letter, what is an customer revival product sales letter"/>
  </w:docVars>
  <w:rsids>
    <w:rsidRoot w:val="001939FE"/>
    <w:rsid w:val="001939FE"/>
    <w:rsid w:val="002204D5"/>
    <w:rsid w:val="00227BFD"/>
    <w:rsid w:val="003267A5"/>
    <w:rsid w:val="0047752F"/>
    <w:rsid w:val="00984701"/>
    <w:rsid w:val="00B6238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Z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939FE"/>
  </w:style>
  <w:style w:type="paragraph" w:styleId="Heading1">
    <w:name w:val="heading 1"/>
    <w:basedOn w:val="Normal1"/>
    <w:next w:val="Normal1"/>
    <w:rsid w:val="001939FE"/>
    <w:pPr>
      <w:keepNext/>
      <w:keepLines/>
      <w:spacing w:before="480" w:after="120"/>
      <w:outlineLvl w:val="0"/>
    </w:pPr>
    <w:rPr>
      <w:b/>
      <w:sz w:val="48"/>
      <w:szCs w:val="48"/>
    </w:rPr>
  </w:style>
  <w:style w:type="paragraph" w:styleId="Heading2">
    <w:name w:val="heading 2"/>
    <w:basedOn w:val="Normal1"/>
    <w:next w:val="Normal1"/>
    <w:rsid w:val="001939FE"/>
    <w:pPr>
      <w:keepNext/>
      <w:keepLines/>
      <w:spacing w:before="360" w:after="80"/>
      <w:outlineLvl w:val="1"/>
    </w:pPr>
    <w:rPr>
      <w:b/>
      <w:sz w:val="36"/>
      <w:szCs w:val="36"/>
    </w:rPr>
  </w:style>
  <w:style w:type="paragraph" w:styleId="Heading3">
    <w:name w:val="heading 3"/>
    <w:basedOn w:val="Normal1"/>
    <w:next w:val="Normal1"/>
    <w:rsid w:val="001939FE"/>
    <w:pPr>
      <w:keepNext/>
      <w:keepLines/>
      <w:spacing w:before="280" w:after="80"/>
      <w:outlineLvl w:val="2"/>
    </w:pPr>
    <w:rPr>
      <w:b/>
      <w:sz w:val="28"/>
      <w:szCs w:val="28"/>
    </w:rPr>
  </w:style>
  <w:style w:type="paragraph" w:styleId="Heading4">
    <w:name w:val="heading 4"/>
    <w:basedOn w:val="Normal1"/>
    <w:next w:val="Normal1"/>
    <w:rsid w:val="001939FE"/>
    <w:pPr>
      <w:keepNext/>
      <w:keepLines/>
      <w:spacing w:before="240" w:after="40"/>
      <w:outlineLvl w:val="3"/>
    </w:pPr>
    <w:rPr>
      <w:b/>
    </w:rPr>
  </w:style>
  <w:style w:type="paragraph" w:styleId="Heading5">
    <w:name w:val="heading 5"/>
    <w:basedOn w:val="Normal1"/>
    <w:next w:val="Normal1"/>
    <w:rsid w:val="001939FE"/>
    <w:pPr>
      <w:keepNext/>
      <w:keepLines/>
      <w:spacing w:before="220" w:after="40"/>
      <w:outlineLvl w:val="4"/>
    </w:pPr>
    <w:rPr>
      <w:b/>
      <w:sz w:val="22"/>
      <w:szCs w:val="22"/>
    </w:rPr>
  </w:style>
  <w:style w:type="paragraph" w:styleId="Heading6">
    <w:name w:val="heading 6"/>
    <w:basedOn w:val="Normal1"/>
    <w:next w:val="Normal1"/>
    <w:rsid w:val="001939FE"/>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1939FE"/>
  </w:style>
  <w:style w:type="paragraph" w:styleId="Title">
    <w:name w:val="Title"/>
    <w:basedOn w:val="Normal1"/>
    <w:next w:val="Normal1"/>
    <w:rsid w:val="001939FE"/>
    <w:pPr>
      <w:keepNext/>
      <w:keepLines/>
      <w:spacing w:before="480" w:after="120"/>
    </w:pPr>
    <w:rPr>
      <w:b/>
      <w:sz w:val="72"/>
      <w:szCs w:val="72"/>
    </w:rPr>
  </w:style>
  <w:style w:type="paragraph" w:customStyle="1" w:styleId="Normal0">
    <w:name w:val="[Normal]"/>
    <w:qFormat/>
    <w:rsid w:val="001939FE"/>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rPr>
  </w:style>
  <w:style w:type="paragraph" w:styleId="Header">
    <w:name w:val="header"/>
    <w:basedOn w:val="Normal"/>
    <w:qFormat/>
    <w:rsid w:val="001939FE"/>
    <w:pPr>
      <w:tabs>
        <w:tab w:val="center" w:pos="4320"/>
        <w:tab w:val="right" w:pos="8640"/>
      </w:tabs>
    </w:pPr>
  </w:style>
  <w:style w:type="paragraph" w:styleId="Footer">
    <w:name w:val="footer"/>
    <w:basedOn w:val="Normal"/>
    <w:qFormat/>
    <w:rsid w:val="001939FE"/>
    <w:pPr>
      <w:tabs>
        <w:tab w:val="center" w:pos="4320"/>
        <w:tab w:val="right" w:pos="8640"/>
      </w:tabs>
    </w:pPr>
  </w:style>
  <w:style w:type="character" w:styleId="Hyperlink">
    <w:name w:val="Hyperlink"/>
    <w:qFormat/>
    <w:rsid w:val="001939FE"/>
    <w:rPr>
      <w:color w:val="0000FF"/>
      <w:u w:val="single"/>
      <w:rtl w:val="0"/>
    </w:rPr>
  </w:style>
  <w:style w:type="character" w:styleId="HTMLTypewriter">
    <w:name w:val="HTML Typewriter"/>
    <w:qFormat/>
    <w:rsid w:val="001939FE"/>
    <w:rPr>
      <w:rFonts w:ascii="Courier New" w:eastAsia="Courier New" w:hAnsi="Courier New" w:cs="Courier New"/>
      <w:sz w:val="20"/>
      <w:szCs w:val="20"/>
      <w:rtl w:val="0"/>
    </w:rPr>
  </w:style>
  <w:style w:type="paragraph" w:styleId="Subtitle">
    <w:name w:val="Subtitle"/>
    <w:basedOn w:val="Normal"/>
    <w:next w:val="Normal"/>
    <w:rsid w:val="001939FE"/>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Gr1JJdOOoCr7lhtyC3VsvPKl/4w==">AMUW2mU+h84ZXSY4RBepGUQSLoiffu0EP65Jtn1YGlPYKoBLYinle2JGtnd2BfmYuP5owjUBc16B7wCQauPVTGTTxHG9awo137wN5wSaBBg/oagqSoq6jf0MXToQZn3NS8wzcZkJVraC</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99</Words>
  <Characters>465</Characters>
  <Application>Microsoft Office Word</Application>
  <DocSecurity>0</DocSecurity>
  <Lines>36</Lines>
  <Paragraphs>14</Paragraphs>
  <ScaleCrop>false</ScaleCrop>
  <Manager/>
  <Company/>
  <LinksUpToDate>false</LinksUpToDate>
  <CharactersWithSpaces>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13T07:49:00Z</dcterms:created>
  <dcterms:modified xsi:type="dcterms:W3CDTF">2019-10-21T19:18:00Z</dcterms:modified>
  <cp:category/>
</cp:coreProperties>
</file>